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60A1F" w14:textId="77777777" w:rsidR="00F73239" w:rsidRDefault="00F73239" w:rsidP="00D66F5B">
      <w:pPr>
        <w:jc w:val="center"/>
        <w:rPr>
          <w:rFonts w:ascii="Verdana" w:hAnsi="Verdana"/>
          <w:b/>
          <w:bCs/>
          <w:noProof/>
          <w:sz w:val="28"/>
          <w:szCs w:val="28"/>
        </w:rPr>
      </w:pPr>
    </w:p>
    <w:p w14:paraId="2DCE02DD" w14:textId="77777777" w:rsidR="00F73239" w:rsidRDefault="00F73239" w:rsidP="00D66F5B">
      <w:pPr>
        <w:jc w:val="center"/>
        <w:rPr>
          <w:rFonts w:ascii="Verdana" w:hAnsi="Verdana"/>
          <w:b/>
          <w:bCs/>
          <w:noProof/>
          <w:sz w:val="28"/>
          <w:szCs w:val="28"/>
        </w:rPr>
      </w:pPr>
    </w:p>
    <w:p w14:paraId="556779FE" w14:textId="77777777" w:rsidR="00F73239" w:rsidRDefault="00F73239" w:rsidP="00D66F5B">
      <w:pPr>
        <w:jc w:val="center"/>
        <w:rPr>
          <w:rFonts w:ascii="Verdana" w:hAnsi="Verdana"/>
          <w:b/>
          <w:bCs/>
          <w:noProof/>
          <w:sz w:val="28"/>
          <w:szCs w:val="28"/>
        </w:rPr>
      </w:pPr>
    </w:p>
    <w:p w14:paraId="4CB4D19C" w14:textId="4A96D22D" w:rsidR="00D66F5B" w:rsidRPr="002671CB" w:rsidRDefault="00D66F5B" w:rsidP="00D66F5B">
      <w:pPr>
        <w:jc w:val="center"/>
        <w:rPr>
          <w:rFonts w:ascii="Verdana" w:hAnsi="Verdana"/>
          <w:b/>
          <w:bCs/>
          <w:noProof/>
          <w:sz w:val="28"/>
          <w:szCs w:val="28"/>
        </w:rPr>
      </w:pPr>
      <w:r w:rsidRPr="002671CB">
        <w:rPr>
          <w:rFonts w:ascii="Verdana" w:hAnsi="Verdana"/>
          <w:b/>
          <w:bCs/>
          <w:noProof/>
          <w:sz w:val="28"/>
          <w:szCs w:val="28"/>
        </w:rPr>
        <w:t>Data 620 Week 2 Assignment 1</w:t>
      </w:r>
    </w:p>
    <w:p w14:paraId="06179B5C" w14:textId="13B1F216" w:rsidR="00D66F5B" w:rsidRDefault="00D66F5B" w:rsidP="00136E02">
      <w:pPr>
        <w:jc w:val="center"/>
        <w:rPr>
          <w:rFonts w:ascii="Verdana" w:hAnsi="Verdana"/>
          <w:noProof/>
        </w:rPr>
      </w:pPr>
      <w:r>
        <w:rPr>
          <w:rFonts w:ascii="Verdana" w:hAnsi="Verdana"/>
          <w:noProof/>
        </w:rPr>
        <w:t>Enron Email dataset summary</w:t>
      </w:r>
    </w:p>
    <w:p w14:paraId="2CA0EB91" w14:textId="77777777" w:rsidR="002671CB" w:rsidRDefault="002671CB" w:rsidP="00136E02">
      <w:pPr>
        <w:jc w:val="center"/>
        <w:rPr>
          <w:rFonts w:ascii="Verdana" w:hAnsi="Verdana"/>
          <w:noProof/>
        </w:rPr>
      </w:pPr>
    </w:p>
    <w:p w14:paraId="5EF06DC6" w14:textId="48B02909" w:rsidR="002671CB" w:rsidRDefault="002671CB" w:rsidP="00136E02">
      <w:pPr>
        <w:jc w:val="center"/>
        <w:rPr>
          <w:rFonts w:ascii="Verdana" w:hAnsi="Verdana"/>
          <w:noProof/>
        </w:rPr>
      </w:pPr>
    </w:p>
    <w:p w14:paraId="3CE12FF7" w14:textId="77777777" w:rsidR="00136E02" w:rsidRDefault="00136E02">
      <w:pPr>
        <w:rPr>
          <w:rFonts w:ascii="Verdana" w:hAnsi="Verdana"/>
          <w:noProof/>
        </w:rPr>
      </w:pPr>
    </w:p>
    <w:p w14:paraId="7F07F44C" w14:textId="77777777" w:rsidR="00136E02" w:rsidRDefault="00136E02">
      <w:pPr>
        <w:rPr>
          <w:rFonts w:ascii="Verdana" w:hAnsi="Verdana"/>
          <w:noProof/>
        </w:rPr>
      </w:pPr>
    </w:p>
    <w:p w14:paraId="37CC62F4" w14:textId="77777777" w:rsidR="00136E02" w:rsidRDefault="00136E02">
      <w:pPr>
        <w:rPr>
          <w:rFonts w:ascii="Verdana" w:hAnsi="Verdana"/>
          <w:noProof/>
        </w:rPr>
      </w:pPr>
    </w:p>
    <w:p w14:paraId="1F9CA2A8" w14:textId="77777777" w:rsidR="00136E02" w:rsidRDefault="00136E02">
      <w:pPr>
        <w:rPr>
          <w:rFonts w:ascii="Verdana" w:hAnsi="Verdana"/>
          <w:noProof/>
        </w:rPr>
      </w:pPr>
    </w:p>
    <w:p w14:paraId="6D474169" w14:textId="77777777" w:rsidR="00136E02" w:rsidRDefault="00136E02">
      <w:pPr>
        <w:rPr>
          <w:rFonts w:ascii="Verdana" w:hAnsi="Verdana"/>
          <w:noProof/>
        </w:rPr>
      </w:pPr>
    </w:p>
    <w:p w14:paraId="1C7BDE73" w14:textId="77777777" w:rsidR="00136E02" w:rsidRDefault="00136E02">
      <w:pPr>
        <w:rPr>
          <w:rFonts w:ascii="Verdana" w:hAnsi="Verdana"/>
          <w:noProof/>
        </w:rPr>
      </w:pPr>
    </w:p>
    <w:p w14:paraId="57EE17EA" w14:textId="77777777" w:rsidR="00136E02" w:rsidRDefault="00136E02">
      <w:pPr>
        <w:rPr>
          <w:rFonts w:ascii="Verdana" w:hAnsi="Verdana"/>
          <w:noProof/>
        </w:rPr>
      </w:pPr>
    </w:p>
    <w:p w14:paraId="141C71E9" w14:textId="77777777" w:rsidR="00136E02" w:rsidRDefault="00136E02">
      <w:pPr>
        <w:rPr>
          <w:rFonts w:ascii="Verdana" w:hAnsi="Verdana"/>
          <w:noProof/>
        </w:rPr>
      </w:pPr>
    </w:p>
    <w:p w14:paraId="25DB72B4" w14:textId="77777777" w:rsidR="00136E02" w:rsidRDefault="00136E02">
      <w:pPr>
        <w:rPr>
          <w:rFonts w:ascii="Verdana" w:hAnsi="Verdana"/>
          <w:noProof/>
        </w:rPr>
      </w:pPr>
    </w:p>
    <w:p w14:paraId="2853A047" w14:textId="77777777" w:rsidR="00136E02" w:rsidRDefault="00136E02">
      <w:pPr>
        <w:rPr>
          <w:rFonts w:ascii="Verdana" w:hAnsi="Verdana"/>
          <w:noProof/>
        </w:rPr>
      </w:pPr>
    </w:p>
    <w:p w14:paraId="32388D3D" w14:textId="77777777" w:rsidR="00136E02" w:rsidRDefault="00136E02">
      <w:pPr>
        <w:rPr>
          <w:rFonts w:ascii="Verdana" w:hAnsi="Verdana"/>
          <w:noProof/>
        </w:rPr>
      </w:pPr>
    </w:p>
    <w:p w14:paraId="1332FB3B" w14:textId="77777777" w:rsidR="00136E02" w:rsidRDefault="00136E02">
      <w:pPr>
        <w:rPr>
          <w:rFonts w:ascii="Verdana" w:hAnsi="Verdana"/>
          <w:noProof/>
        </w:rPr>
      </w:pPr>
    </w:p>
    <w:p w14:paraId="23A0859B" w14:textId="77777777" w:rsidR="00136E02" w:rsidRDefault="00136E02">
      <w:pPr>
        <w:rPr>
          <w:rFonts w:ascii="Verdana" w:hAnsi="Verdana"/>
          <w:noProof/>
        </w:rPr>
      </w:pPr>
    </w:p>
    <w:p w14:paraId="0687C9B1" w14:textId="77777777" w:rsidR="00136E02" w:rsidRDefault="00136E02">
      <w:pPr>
        <w:rPr>
          <w:rFonts w:ascii="Verdana" w:hAnsi="Verdana"/>
          <w:noProof/>
        </w:rPr>
      </w:pPr>
    </w:p>
    <w:p w14:paraId="1F9D8417" w14:textId="77777777" w:rsidR="00136E02" w:rsidRDefault="00136E02">
      <w:pPr>
        <w:rPr>
          <w:rFonts w:ascii="Verdana" w:hAnsi="Verdana"/>
          <w:noProof/>
        </w:rPr>
      </w:pPr>
    </w:p>
    <w:p w14:paraId="729CA486" w14:textId="77777777" w:rsidR="00136E02" w:rsidRDefault="00136E02">
      <w:pPr>
        <w:rPr>
          <w:rFonts w:ascii="Verdana" w:hAnsi="Verdana"/>
          <w:noProof/>
        </w:rPr>
      </w:pPr>
    </w:p>
    <w:p w14:paraId="5E442BF3" w14:textId="77777777" w:rsidR="00136E02" w:rsidRDefault="00136E02">
      <w:pPr>
        <w:rPr>
          <w:rFonts w:ascii="Verdana" w:hAnsi="Verdana"/>
          <w:noProof/>
        </w:rPr>
      </w:pPr>
    </w:p>
    <w:p w14:paraId="39FD346E" w14:textId="77777777" w:rsidR="00136E02" w:rsidRDefault="00136E02">
      <w:pPr>
        <w:rPr>
          <w:rFonts w:ascii="Verdana" w:hAnsi="Verdana"/>
          <w:noProof/>
        </w:rPr>
      </w:pPr>
    </w:p>
    <w:p w14:paraId="132D38F1" w14:textId="77777777" w:rsidR="00136E02" w:rsidRDefault="00136E02">
      <w:pPr>
        <w:rPr>
          <w:rFonts w:ascii="Verdana" w:hAnsi="Verdana"/>
          <w:noProof/>
        </w:rPr>
      </w:pPr>
    </w:p>
    <w:p w14:paraId="72B18E56" w14:textId="77777777" w:rsidR="00136E02" w:rsidRDefault="00136E02">
      <w:pPr>
        <w:rPr>
          <w:rFonts w:ascii="Verdana" w:hAnsi="Verdana"/>
          <w:noProof/>
        </w:rPr>
      </w:pPr>
    </w:p>
    <w:p w14:paraId="5C038F5F" w14:textId="77777777" w:rsidR="00136E02" w:rsidRDefault="00136E02">
      <w:pPr>
        <w:rPr>
          <w:rFonts w:ascii="Verdana" w:hAnsi="Verdana"/>
          <w:noProof/>
        </w:rPr>
      </w:pPr>
    </w:p>
    <w:p w14:paraId="0DA7046D" w14:textId="77777777" w:rsidR="00136E02" w:rsidRDefault="00136E02">
      <w:pPr>
        <w:rPr>
          <w:rFonts w:ascii="Verdana" w:hAnsi="Verdana"/>
          <w:noProof/>
        </w:rPr>
      </w:pPr>
    </w:p>
    <w:p w14:paraId="45FF73F6" w14:textId="77777777" w:rsidR="00136E02" w:rsidRDefault="00136E02">
      <w:pPr>
        <w:rPr>
          <w:rFonts w:ascii="Verdana" w:hAnsi="Verdana"/>
          <w:noProof/>
        </w:rPr>
      </w:pPr>
    </w:p>
    <w:p w14:paraId="398F945D" w14:textId="77777777" w:rsidR="00136E02" w:rsidRDefault="00136E02">
      <w:pPr>
        <w:rPr>
          <w:rFonts w:ascii="Verdana" w:hAnsi="Verdana"/>
          <w:noProof/>
        </w:rPr>
      </w:pPr>
    </w:p>
    <w:p w14:paraId="0B30CAC0" w14:textId="77777777" w:rsidR="00136E02" w:rsidRDefault="00136E02">
      <w:pPr>
        <w:rPr>
          <w:rFonts w:ascii="Verdana" w:hAnsi="Verdana"/>
          <w:noProof/>
        </w:rPr>
      </w:pPr>
    </w:p>
    <w:p w14:paraId="25259666" w14:textId="77777777" w:rsidR="00136E02" w:rsidRDefault="00136E02">
      <w:pPr>
        <w:rPr>
          <w:rFonts w:ascii="Verdana" w:hAnsi="Verdana"/>
          <w:noProof/>
        </w:rPr>
      </w:pPr>
    </w:p>
    <w:p w14:paraId="74DF8C6E" w14:textId="77777777" w:rsidR="00136E02" w:rsidRDefault="00136E02">
      <w:pPr>
        <w:rPr>
          <w:rFonts w:ascii="Verdana" w:hAnsi="Verdana"/>
          <w:noProof/>
        </w:rPr>
      </w:pPr>
    </w:p>
    <w:p w14:paraId="778F7B8C" w14:textId="77777777" w:rsidR="00136E02" w:rsidRDefault="00136E02">
      <w:pPr>
        <w:rPr>
          <w:rFonts w:ascii="Verdana" w:hAnsi="Verdana"/>
          <w:noProof/>
        </w:rPr>
      </w:pPr>
    </w:p>
    <w:p w14:paraId="59904CB9" w14:textId="2CB359F9" w:rsidR="00D66F5B" w:rsidRDefault="00D66F5B">
      <w:pPr>
        <w:rPr>
          <w:rFonts w:ascii="Verdana" w:hAnsi="Verdana"/>
          <w:noProof/>
        </w:rPr>
      </w:pPr>
      <w:r>
        <w:rPr>
          <w:rFonts w:ascii="Verdana" w:hAnsi="Verdana"/>
          <w:noProof/>
        </w:rPr>
        <w:t xml:space="preserve">Data subset – </w:t>
      </w:r>
      <w:r w:rsidR="005057AC">
        <w:rPr>
          <w:rFonts w:ascii="Verdana" w:hAnsi="Verdana"/>
          <w:noProof/>
        </w:rPr>
        <w:t>5</w:t>
      </w:r>
      <w:r>
        <w:rPr>
          <w:rFonts w:ascii="Verdana" w:hAnsi="Verdana"/>
          <w:noProof/>
        </w:rPr>
        <w:t>00 records</w:t>
      </w:r>
    </w:p>
    <w:p w14:paraId="652F2B07" w14:textId="77777777" w:rsidR="00D66F5B" w:rsidRPr="00D66F5B" w:rsidRDefault="00D66F5B">
      <w:pPr>
        <w:rPr>
          <w:rFonts w:ascii="Verdana" w:hAnsi="Verdana"/>
          <w:noProof/>
        </w:rPr>
      </w:pPr>
    </w:p>
    <w:p w14:paraId="4DF257AB" w14:textId="725AB795" w:rsidR="002A349E" w:rsidRDefault="00D66F5B" w:rsidP="00D66F5B">
      <w:pPr>
        <w:jc w:val="center"/>
      </w:pPr>
      <w:r>
        <w:rPr>
          <w:noProof/>
        </w:rPr>
        <w:drawing>
          <wp:inline distT="0" distB="0" distL="0" distR="0" wp14:anchorId="2A73BFAE" wp14:editId="17B1D7A7">
            <wp:extent cx="3505200" cy="359170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247" cy="362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1D22E" w14:textId="77777777" w:rsidR="00D66F5B" w:rsidRDefault="00D66F5B" w:rsidP="00D66F5B">
      <w:pPr>
        <w:jc w:val="center"/>
      </w:pPr>
    </w:p>
    <w:p w14:paraId="233E889C" w14:textId="77777777" w:rsidR="002A5CC8" w:rsidRPr="002A5CC8" w:rsidRDefault="002A5CC8" w:rsidP="002A5CC8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2A5CC8">
        <w:rPr>
          <w:rFonts w:ascii="Tahoma" w:eastAsia="Times New Roman" w:hAnsi="Tahoma" w:cs="Tahoma"/>
          <w:kern w:val="36"/>
        </w:rPr>
        <w:t>Eigenvector Centrality Report</w:t>
      </w:r>
    </w:p>
    <w:p w14:paraId="2EA94A5B" w14:textId="77777777" w:rsidR="00DC51DB" w:rsidRDefault="002A5CC8" w:rsidP="00DC51DB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</w:rPr>
        <w:t xml:space="preserve">Parameters: </w:t>
      </w:r>
    </w:p>
    <w:p w14:paraId="57FCEBF3" w14:textId="08D3567A" w:rsidR="002A5CC8" w:rsidRPr="002A5CC8" w:rsidRDefault="002A5CC8" w:rsidP="00DC51DB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</w:rPr>
        <w:t>Network Interpretation: undirected</w:t>
      </w:r>
      <w:r w:rsidRPr="002A5CC8">
        <w:rPr>
          <w:rFonts w:ascii="Tahoma" w:eastAsia="Times New Roman" w:hAnsi="Tahoma" w:cs="Tahoma"/>
        </w:rPr>
        <w:br/>
        <w:t>Number of iterations: 1000</w:t>
      </w:r>
      <w:r w:rsidRPr="002A5CC8">
        <w:rPr>
          <w:rFonts w:ascii="Tahoma" w:eastAsia="Times New Roman" w:hAnsi="Tahoma" w:cs="Tahoma"/>
        </w:rPr>
        <w:br/>
        <w:t>Sum change: 3.1820143115450007E-4</w:t>
      </w:r>
    </w:p>
    <w:p w14:paraId="1CF4A3B8" w14:textId="7AD53572" w:rsidR="002A5CC8" w:rsidRDefault="00DC51DB" w:rsidP="006366D4">
      <w:pPr>
        <w:spacing w:before="100" w:beforeAutospacing="1" w:after="100" w:afterAutospacing="1" w:line="240" w:lineRule="auto"/>
        <w:jc w:val="center"/>
        <w:outlineLvl w:val="1"/>
        <w:rPr>
          <w:rFonts w:ascii="Tahoma" w:eastAsia="Times New Roman" w:hAnsi="Tahoma" w:cs="Tahoma"/>
        </w:rPr>
      </w:pPr>
      <w:r w:rsidRPr="002A5CC8">
        <w:rPr>
          <w:rFonts w:ascii="Tahoma" w:eastAsia="Times New Roman" w:hAnsi="Tahoma" w:cs="Tahoma"/>
          <w:noProof/>
          <w:kern w:val="36"/>
        </w:rPr>
        <w:lastRenderedPageBreak/>
        <w:drawing>
          <wp:inline distT="0" distB="0" distL="0" distR="0" wp14:anchorId="099DABC6" wp14:editId="79349A00">
            <wp:extent cx="3295650" cy="2197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03DBD" w14:textId="4CFD6815" w:rsidR="009B64E4" w:rsidRDefault="009B64E4" w:rsidP="006366D4">
      <w:pPr>
        <w:spacing w:before="100" w:beforeAutospacing="1" w:after="100" w:afterAutospacing="1" w:line="240" w:lineRule="auto"/>
        <w:jc w:val="center"/>
        <w:outlineLvl w:val="1"/>
        <w:rPr>
          <w:rFonts w:ascii="Tahoma" w:eastAsia="Times New Roman" w:hAnsi="Tahoma" w:cs="Tahoma"/>
        </w:rPr>
      </w:pPr>
    </w:p>
    <w:p w14:paraId="6F435E1D" w14:textId="77777777" w:rsidR="00A53D90" w:rsidRPr="00A53D90" w:rsidRDefault="00A53D90" w:rsidP="00A53D90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A53D90">
        <w:rPr>
          <w:rFonts w:ascii="Tahoma" w:eastAsia="Times New Roman" w:hAnsi="Tahoma" w:cs="Tahoma"/>
          <w:kern w:val="36"/>
        </w:rPr>
        <w:t xml:space="preserve">Graph Distance Report </w:t>
      </w:r>
    </w:p>
    <w:p w14:paraId="6979627E" w14:textId="77777777" w:rsidR="00A53D90" w:rsidRPr="00A53D90" w:rsidRDefault="00A53D90" w:rsidP="00A53D90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 xml:space="preserve">Parameters: </w:t>
      </w:r>
    </w:p>
    <w:p w14:paraId="70C458C2" w14:textId="77777777" w:rsidR="00A53D90" w:rsidRPr="00A53D90" w:rsidRDefault="00A53D90" w:rsidP="00A53D90">
      <w:pPr>
        <w:spacing w:after="240" w:line="240" w:lineRule="auto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>Network Interpretation: undirected</w:t>
      </w:r>
    </w:p>
    <w:p w14:paraId="746DFF32" w14:textId="77777777" w:rsidR="00C076D8" w:rsidRDefault="00A53D90" w:rsidP="00C076D8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A53D90">
        <w:rPr>
          <w:rFonts w:ascii="Tahoma" w:eastAsia="Times New Roman" w:hAnsi="Tahoma" w:cs="Tahoma"/>
        </w:rPr>
        <w:t>Results: Diameter: 4</w:t>
      </w:r>
      <w:r w:rsidRPr="00A53D90">
        <w:rPr>
          <w:rFonts w:ascii="Tahoma" w:eastAsia="Times New Roman" w:hAnsi="Tahoma" w:cs="Tahoma"/>
        </w:rPr>
        <w:br/>
        <w:t>Radius: 2</w:t>
      </w:r>
      <w:r w:rsidRPr="00A53D90">
        <w:rPr>
          <w:rFonts w:ascii="Tahoma" w:eastAsia="Times New Roman" w:hAnsi="Tahoma" w:cs="Tahoma"/>
        </w:rPr>
        <w:br/>
        <w:t>Average Path length: 2.871765568397447</w:t>
      </w:r>
    </w:p>
    <w:p w14:paraId="308EC11A" w14:textId="0B95BB62" w:rsidR="009B64E4" w:rsidRDefault="00A53D90" w:rsidP="00C564C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A53D90">
        <w:rPr>
          <w:rFonts w:ascii="Tahoma" w:eastAsia="Times New Roman" w:hAnsi="Tahoma" w:cs="Tahoma"/>
        </w:rPr>
        <w:br/>
      </w:r>
      <w:r w:rsidRPr="00A53D90">
        <w:rPr>
          <w:rFonts w:ascii="Tahoma" w:eastAsia="Times New Roman" w:hAnsi="Tahoma" w:cs="Tahoma"/>
          <w:noProof/>
        </w:rPr>
        <w:drawing>
          <wp:inline distT="0" distB="0" distL="0" distR="0" wp14:anchorId="612CBD50" wp14:editId="7992BCF1">
            <wp:extent cx="3949700" cy="26331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653" cy="2633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ahoma" w:eastAsia="Times New Roman" w:hAnsi="Tahoma" w:cs="Tahoma"/>
          <w:noProof/>
        </w:rPr>
        <w:lastRenderedPageBreak/>
        <w:drawing>
          <wp:inline distT="0" distB="0" distL="0" distR="0" wp14:anchorId="0C6795B6" wp14:editId="1D30160A">
            <wp:extent cx="3651250" cy="2434167"/>
            <wp:effectExtent l="0" t="0" r="635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238" cy="245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  <w:r w:rsidRPr="00A53D9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0398688" w14:textId="72368EF6" w:rsidR="002A5CC8" w:rsidRPr="002A5CC8" w:rsidRDefault="002A5CC8" w:rsidP="002A5C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261FF6" w14:textId="77777777" w:rsidR="00C564C5" w:rsidRDefault="00C564C5" w:rsidP="00D66F5B">
      <w:pPr>
        <w:rPr>
          <w:rFonts w:ascii="Verdana" w:hAnsi="Verdana"/>
          <w:noProof/>
        </w:rPr>
      </w:pPr>
    </w:p>
    <w:p w14:paraId="36F2C791" w14:textId="77777777" w:rsidR="00C564C5" w:rsidRDefault="00C564C5" w:rsidP="00D66F5B">
      <w:pPr>
        <w:rPr>
          <w:rFonts w:ascii="Verdana" w:hAnsi="Verdana"/>
          <w:noProof/>
        </w:rPr>
      </w:pPr>
    </w:p>
    <w:p w14:paraId="573D6521" w14:textId="72A4CA53" w:rsidR="00D66F5B" w:rsidRDefault="00D66F5B" w:rsidP="00D66F5B">
      <w:pPr>
        <w:rPr>
          <w:rFonts w:ascii="Verdana" w:hAnsi="Verdana"/>
          <w:noProof/>
        </w:rPr>
      </w:pPr>
      <w:r>
        <w:rPr>
          <w:rFonts w:ascii="Verdana" w:hAnsi="Verdana"/>
          <w:noProof/>
        </w:rPr>
        <w:t>Data subset – 1</w:t>
      </w:r>
      <w:r w:rsidR="005057AC">
        <w:rPr>
          <w:rFonts w:ascii="Verdana" w:hAnsi="Verdana"/>
          <w:noProof/>
        </w:rPr>
        <w:t>,</w:t>
      </w:r>
      <w:r>
        <w:rPr>
          <w:rFonts w:ascii="Verdana" w:hAnsi="Verdana"/>
          <w:noProof/>
        </w:rPr>
        <w:t>000 records</w:t>
      </w:r>
    </w:p>
    <w:p w14:paraId="0C520FD6" w14:textId="25A19B6F" w:rsidR="00D66F5B" w:rsidRDefault="00D66F5B" w:rsidP="00D66F5B">
      <w:pPr>
        <w:jc w:val="center"/>
        <w:rPr>
          <w:rFonts w:ascii="Verdana" w:hAnsi="Verdana"/>
          <w:noProof/>
        </w:rPr>
      </w:pPr>
      <w:r>
        <w:rPr>
          <w:noProof/>
        </w:rPr>
        <w:drawing>
          <wp:inline distT="0" distB="0" distL="0" distR="0" wp14:anchorId="004A5E74" wp14:editId="03B622A8">
            <wp:extent cx="2616837" cy="215138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758" cy="2170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C3067" w14:textId="77777777" w:rsidR="0030789A" w:rsidRDefault="009C78E6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9C78E6">
        <w:rPr>
          <w:rFonts w:ascii="Tahoma" w:eastAsia="Times New Roman" w:hAnsi="Tahoma" w:cs="Tahoma"/>
          <w:kern w:val="36"/>
        </w:rPr>
        <w:t>Eigenvector Centrality Report</w:t>
      </w:r>
    </w:p>
    <w:p w14:paraId="66E4533F" w14:textId="5C2B759F" w:rsidR="009C78E6" w:rsidRPr="009C78E6" w:rsidRDefault="009C78E6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</w:rPr>
      </w:pPr>
      <w:r w:rsidRPr="009C78E6">
        <w:rPr>
          <w:rFonts w:ascii="Tahoma" w:eastAsia="Times New Roman" w:hAnsi="Tahoma" w:cs="Tahoma"/>
        </w:rPr>
        <w:t xml:space="preserve">Parameters: </w:t>
      </w:r>
    </w:p>
    <w:p w14:paraId="605A73BF" w14:textId="217AE4F0" w:rsidR="009C78E6" w:rsidRDefault="009C78E6" w:rsidP="009C78E6">
      <w:pPr>
        <w:spacing w:after="0" w:line="240" w:lineRule="auto"/>
        <w:rPr>
          <w:rFonts w:ascii="Tahoma" w:eastAsia="Times New Roman" w:hAnsi="Tahoma" w:cs="Tahoma"/>
        </w:rPr>
      </w:pPr>
      <w:r w:rsidRPr="009C78E6">
        <w:rPr>
          <w:rFonts w:ascii="Tahoma" w:eastAsia="Times New Roman" w:hAnsi="Tahoma" w:cs="Tahoma"/>
        </w:rPr>
        <w:t>Network Interpretation: undirected</w:t>
      </w:r>
      <w:r w:rsidRPr="009C78E6">
        <w:rPr>
          <w:rFonts w:ascii="Tahoma" w:eastAsia="Times New Roman" w:hAnsi="Tahoma" w:cs="Tahoma"/>
        </w:rPr>
        <w:br/>
        <w:t>Number of iterations: 1000</w:t>
      </w:r>
      <w:r w:rsidRPr="009C78E6">
        <w:rPr>
          <w:rFonts w:ascii="Tahoma" w:eastAsia="Times New Roman" w:hAnsi="Tahoma" w:cs="Tahoma"/>
        </w:rPr>
        <w:br/>
        <w:t>Sum change: 3.1820143115450007E-4</w:t>
      </w:r>
    </w:p>
    <w:p w14:paraId="02AD8C61" w14:textId="77777777" w:rsidR="00594D83" w:rsidRPr="009C78E6" w:rsidRDefault="00594D83" w:rsidP="009C78E6">
      <w:pPr>
        <w:spacing w:after="0" w:line="240" w:lineRule="auto"/>
        <w:rPr>
          <w:rFonts w:ascii="Tahoma" w:eastAsia="Times New Roman" w:hAnsi="Tahoma" w:cs="Tahoma"/>
        </w:rPr>
      </w:pPr>
    </w:p>
    <w:p w14:paraId="600154F6" w14:textId="3C1B2497" w:rsidR="009C78E6" w:rsidRPr="009C78E6" w:rsidRDefault="009C78E6" w:rsidP="009C78E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C78E6">
        <w:rPr>
          <w:noProof/>
        </w:rPr>
        <w:lastRenderedPageBreak/>
        <w:drawing>
          <wp:inline distT="0" distB="0" distL="0" distR="0" wp14:anchorId="209AE145" wp14:editId="59D901C3">
            <wp:extent cx="4216400" cy="2810933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191" cy="281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34BBD" w14:textId="77777777" w:rsidR="00D66F5B" w:rsidRDefault="00D66F5B"/>
    <w:p w14:paraId="3740DE5C" w14:textId="0A9E25BF" w:rsidR="00D66F5B" w:rsidRDefault="00D66F5B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ED8412F" w14:textId="09498A4F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4BB131" w14:textId="23D9A35B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5CABE1" w14:textId="513ABE10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59A583C" w14:textId="1D37C945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311CE2" w14:textId="772DC225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7E008D" w14:textId="27E99884" w:rsidR="00CA7A45" w:rsidRDefault="00CA7A45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78CC32A" w14:textId="7E27F979" w:rsidR="0030789A" w:rsidRDefault="0030789A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9A8147" w14:textId="685E7767" w:rsidR="0030789A" w:rsidRDefault="0030789A" w:rsidP="007E4D0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1FDA7AC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0"/>
        <w:rPr>
          <w:rFonts w:ascii="Tahoma" w:eastAsia="Times New Roman" w:hAnsi="Tahoma" w:cs="Tahoma"/>
          <w:kern w:val="36"/>
        </w:rPr>
      </w:pPr>
      <w:r w:rsidRPr="0030789A">
        <w:rPr>
          <w:rFonts w:ascii="Tahoma" w:eastAsia="Times New Roman" w:hAnsi="Tahoma" w:cs="Tahoma"/>
          <w:kern w:val="36"/>
        </w:rPr>
        <w:t xml:space="preserve">Graph Distance Report </w:t>
      </w:r>
    </w:p>
    <w:p w14:paraId="1FDBB249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 xml:space="preserve">Parameters: </w:t>
      </w:r>
    </w:p>
    <w:p w14:paraId="4A535B8F" w14:textId="77777777" w:rsidR="0030789A" w:rsidRPr="0030789A" w:rsidRDefault="0030789A" w:rsidP="0030789A">
      <w:pPr>
        <w:spacing w:after="240" w:line="240" w:lineRule="auto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>Network Interpretation: undirected</w:t>
      </w:r>
    </w:p>
    <w:p w14:paraId="7AEC49E6" w14:textId="77777777" w:rsidR="0030789A" w:rsidRPr="0030789A" w:rsidRDefault="0030789A" w:rsidP="0030789A">
      <w:pPr>
        <w:spacing w:before="100" w:beforeAutospacing="1" w:after="100" w:afterAutospacing="1" w:line="240" w:lineRule="auto"/>
        <w:outlineLvl w:val="1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 xml:space="preserve">Results: </w:t>
      </w:r>
    </w:p>
    <w:p w14:paraId="3071E29F" w14:textId="77777777" w:rsidR="00BA646C" w:rsidRDefault="0030789A" w:rsidP="00B636E1">
      <w:pPr>
        <w:spacing w:after="240" w:line="240" w:lineRule="auto"/>
        <w:rPr>
          <w:rFonts w:ascii="Tahoma" w:eastAsia="Times New Roman" w:hAnsi="Tahoma" w:cs="Tahoma"/>
        </w:rPr>
      </w:pPr>
      <w:r w:rsidRPr="0030789A">
        <w:rPr>
          <w:rFonts w:ascii="Tahoma" w:eastAsia="Times New Roman" w:hAnsi="Tahoma" w:cs="Tahoma"/>
        </w:rPr>
        <w:t>Diameter: 4</w:t>
      </w:r>
      <w:r w:rsidRPr="0030789A">
        <w:rPr>
          <w:rFonts w:ascii="Tahoma" w:eastAsia="Times New Roman" w:hAnsi="Tahoma" w:cs="Tahoma"/>
        </w:rPr>
        <w:br/>
        <w:t>Radius: 2</w:t>
      </w:r>
      <w:r w:rsidRPr="0030789A">
        <w:rPr>
          <w:rFonts w:ascii="Tahoma" w:eastAsia="Times New Roman" w:hAnsi="Tahoma" w:cs="Tahoma"/>
        </w:rPr>
        <w:br/>
        <w:t>Average Path length: 2.871765568397447</w:t>
      </w:r>
    </w:p>
    <w:p w14:paraId="60D746FD" w14:textId="66C6C9CC" w:rsidR="00CA7A45" w:rsidRPr="007E4D04" w:rsidRDefault="0030789A" w:rsidP="00BA646C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0789A">
        <w:rPr>
          <w:rFonts w:ascii="Tahoma" w:eastAsia="Times New Roman" w:hAnsi="Tahoma" w:cs="Tahoma"/>
        </w:rPr>
        <w:lastRenderedPageBreak/>
        <w:br/>
      </w:r>
      <w:r w:rsidRPr="0030789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E5F73C7" wp14:editId="65AE3226">
            <wp:extent cx="3848101" cy="25654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078" cy="256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  <w:r w:rsidRPr="0030789A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EE9838B" wp14:editId="768502ED">
            <wp:extent cx="4121150" cy="274743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158" cy="2751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0789A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CA7A45" w:rsidRPr="007E4D04" w:rsidSect="00D66F5B">
      <w:pgSz w:w="12240" w:h="15840"/>
      <w:pgMar w:top="1080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IxsTCztDA2MDVS0lEKTi0uzszPAykwrAUAP0XijCwAAAA="/>
  </w:docVars>
  <w:rsids>
    <w:rsidRoot w:val="00D66F5B"/>
    <w:rsid w:val="000D095C"/>
    <w:rsid w:val="00136E02"/>
    <w:rsid w:val="002671CB"/>
    <w:rsid w:val="002A349E"/>
    <w:rsid w:val="002A5CC8"/>
    <w:rsid w:val="0030789A"/>
    <w:rsid w:val="005057AC"/>
    <w:rsid w:val="00594D83"/>
    <w:rsid w:val="006366D4"/>
    <w:rsid w:val="007E4D04"/>
    <w:rsid w:val="008C4EFC"/>
    <w:rsid w:val="009727C5"/>
    <w:rsid w:val="009B64E4"/>
    <w:rsid w:val="009C78E6"/>
    <w:rsid w:val="00A53D90"/>
    <w:rsid w:val="00A86D9A"/>
    <w:rsid w:val="00A9319A"/>
    <w:rsid w:val="00B636E1"/>
    <w:rsid w:val="00BA646C"/>
    <w:rsid w:val="00BC08B9"/>
    <w:rsid w:val="00C076D8"/>
    <w:rsid w:val="00C564C5"/>
    <w:rsid w:val="00CA7A45"/>
    <w:rsid w:val="00D66F5B"/>
    <w:rsid w:val="00DC51DB"/>
    <w:rsid w:val="00E02C61"/>
    <w:rsid w:val="00F53D16"/>
    <w:rsid w:val="00F73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08F8C"/>
  <w15:chartTrackingRefBased/>
  <w15:docId w15:val="{C6219F31-642E-42FA-B051-0FF55168D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66F5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D66F5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6F5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D66F5B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5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ingh</dc:creator>
  <cp:keywords/>
  <dc:description/>
  <cp:lastModifiedBy>TSingh</cp:lastModifiedBy>
  <cp:revision>26</cp:revision>
  <dcterms:created xsi:type="dcterms:W3CDTF">2021-06-09T11:40:00Z</dcterms:created>
  <dcterms:modified xsi:type="dcterms:W3CDTF">2021-06-09T12:18:00Z</dcterms:modified>
</cp:coreProperties>
</file>